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D4AF2" w14:textId="77777777" w:rsidR="002F1A7A" w:rsidRDefault="00C87276">
      <w:pPr>
        <w:contextualSpacing w:val="0"/>
        <w:rPr>
          <w:b/>
        </w:rPr>
      </w:pPr>
      <w:r>
        <w:rPr>
          <w:b/>
          <w:noProof/>
        </w:rPr>
        <w:drawing>
          <wp:inline distT="114300" distB="114300" distL="114300" distR="114300" wp14:anchorId="6F3B486D" wp14:editId="50566659">
            <wp:extent cx="1000125" cy="590550"/>
            <wp:effectExtent l="0" t="0" r="0" b="0"/>
            <wp:docPr id="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590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20EE84" w14:textId="77777777" w:rsidR="002F1A7A" w:rsidRDefault="002F1A7A">
      <w:pPr>
        <w:contextualSpacing w:val="0"/>
        <w:rPr>
          <w:b/>
        </w:rPr>
      </w:pPr>
    </w:p>
    <w:p w14:paraId="5D6B3E87" w14:textId="77777777" w:rsidR="002F1A7A" w:rsidRDefault="002F1A7A">
      <w:pPr>
        <w:contextualSpacing w:val="0"/>
        <w:rPr>
          <w:b/>
        </w:rPr>
      </w:pPr>
    </w:p>
    <w:p w14:paraId="764AB58E" w14:textId="77777777" w:rsidR="002F1A7A" w:rsidRDefault="00C87276">
      <w:pPr>
        <w:contextualSpacing w:val="0"/>
        <w:rPr>
          <w:b/>
          <w:sz w:val="36"/>
          <w:szCs w:val="36"/>
        </w:rPr>
      </w:pPr>
      <w:r>
        <w:rPr>
          <w:b/>
          <w:sz w:val="36"/>
          <w:szCs w:val="36"/>
        </w:rPr>
        <w:t>CITI TECHNOLOGY HACKATHON 2018</w:t>
      </w:r>
    </w:p>
    <w:p w14:paraId="2B23F3BC" w14:textId="77777777" w:rsidR="002F1A7A" w:rsidRDefault="00C87276">
      <w:pPr>
        <w:contextualSpacing w:val="0"/>
        <w:rPr>
          <w:b/>
          <w:sz w:val="28"/>
          <w:szCs w:val="28"/>
        </w:rPr>
      </w:pPr>
      <w:r>
        <w:rPr>
          <w:b/>
          <w:sz w:val="28"/>
          <w:szCs w:val="28"/>
        </w:rPr>
        <w:t>Financial Planning of Real Estate</w:t>
      </w:r>
    </w:p>
    <w:p w14:paraId="1D4A438C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450E19F1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49060259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0694FB55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1C7AAE0B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29739E62" w14:textId="77777777" w:rsidR="002F1A7A" w:rsidRDefault="00C87276">
      <w:pPr>
        <w:contextualSpacing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epared by:</w:t>
      </w:r>
    </w:p>
    <w:p w14:paraId="538FECE4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537FD81E" w14:textId="77777777" w:rsidR="002F1A7A" w:rsidRDefault="00C87276">
      <w:pPr>
        <w:contextualSpacing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ndy Lam</w:t>
      </w:r>
    </w:p>
    <w:p w14:paraId="6A92E950" w14:textId="77777777" w:rsidR="002F1A7A" w:rsidRDefault="00C87276">
      <w:pPr>
        <w:contextualSpacing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Kenneth </w:t>
      </w:r>
      <w:proofErr w:type="spellStart"/>
      <w:r>
        <w:rPr>
          <w:b/>
          <w:sz w:val="28"/>
          <w:szCs w:val="28"/>
        </w:rPr>
        <w:t>Loh</w:t>
      </w:r>
      <w:proofErr w:type="spellEnd"/>
    </w:p>
    <w:p w14:paraId="210D89EA" w14:textId="77777777" w:rsidR="002F1A7A" w:rsidRDefault="00C87276">
      <w:pPr>
        <w:contextualSpacing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Yong Han Jun</w:t>
      </w:r>
    </w:p>
    <w:p w14:paraId="1F70A668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3FACB9CD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6060B507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790DB949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1E8A2D5E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35FB2EC3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003DD0DA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5E81DEC9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374CA993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13124B7D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3FE6C125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128C6DE7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3060F902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133D7D26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38F6CFDB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6F90CF1C" w14:textId="77777777" w:rsidR="00DA1E17" w:rsidRDefault="00DA1E17">
      <w:pPr>
        <w:contextualSpacing w:val="0"/>
        <w:rPr>
          <w:b/>
          <w:sz w:val="28"/>
          <w:szCs w:val="28"/>
        </w:rPr>
      </w:pPr>
    </w:p>
    <w:p w14:paraId="21665B1C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6EC21769" w14:textId="77777777" w:rsidR="002F1A7A" w:rsidRDefault="00C87276">
      <w:pPr>
        <w:contextualSpacing w:val="0"/>
        <w:rPr>
          <w:b/>
          <w:sz w:val="28"/>
          <w:szCs w:val="28"/>
        </w:rPr>
      </w:pPr>
      <w:r>
        <w:rPr>
          <w:b/>
          <w:sz w:val="28"/>
          <w:szCs w:val="28"/>
        </w:rPr>
        <w:t>Executive Summary</w:t>
      </w:r>
    </w:p>
    <w:p w14:paraId="270919F9" w14:textId="77777777" w:rsidR="002F1A7A" w:rsidRDefault="002F1A7A">
      <w:pPr>
        <w:contextualSpacing w:val="0"/>
        <w:rPr>
          <w:b/>
          <w:sz w:val="28"/>
          <w:szCs w:val="28"/>
        </w:rPr>
      </w:pPr>
    </w:p>
    <w:p w14:paraId="23361EA1" w14:textId="77777777" w:rsidR="002F1A7A" w:rsidRDefault="00C87276">
      <w:pPr>
        <w:contextualSpacing w:val="0"/>
        <w:rPr>
          <w:b/>
        </w:rPr>
      </w:pPr>
      <w:r>
        <w:rPr>
          <w:b/>
        </w:rPr>
        <w:t>Overview</w:t>
      </w:r>
    </w:p>
    <w:p w14:paraId="6E41D0AA" w14:textId="77777777" w:rsidR="002F1A7A" w:rsidRDefault="002F1A7A">
      <w:pPr>
        <w:contextualSpacing w:val="0"/>
        <w:rPr>
          <w:b/>
        </w:rPr>
      </w:pPr>
    </w:p>
    <w:p w14:paraId="6DEF0337" w14:textId="77777777" w:rsidR="002F1A7A" w:rsidRDefault="00C87276">
      <w:pPr>
        <w:contextualSpacing w:val="0"/>
      </w:pPr>
      <w:proofErr w:type="spellStart"/>
      <w:r>
        <w:t>CitiFinder</w:t>
      </w:r>
      <w:proofErr w:type="spellEnd"/>
      <w:r>
        <w:t xml:space="preserve"> is a web-based application that allows prospective home buyers in Singapore to search for houses that they are eligible to purchase, based on their current financial situation.</w:t>
      </w:r>
    </w:p>
    <w:p w14:paraId="055B3FC2" w14:textId="77777777" w:rsidR="002F1A7A" w:rsidRDefault="002F1A7A">
      <w:pPr>
        <w:contextualSpacing w:val="0"/>
        <w:rPr>
          <w:b/>
          <w:sz w:val="24"/>
          <w:szCs w:val="24"/>
        </w:rPr>
      </w:pPr>
    </w:p>
    <w:p w14:paraId="18A9A2D0" w14:textId="77777777" w:rsidR="002F1A7A" w:rsidRDefault="002F1A7A">
      <w:pPr>
        <w:contextualSpacing w:val="0"/>
        <w:rPr>
          <w:b/>
          <w:sz w:val="24"/>
          <w:szCs w:val="24"/>
        </w:rPr>
      </w:pPr>
    </w:p>
    <w:p w14:paraId="3ED7B4EB" w14:textId="77777777" w:rsidR="002F1A7A" w:rsidRDefault="00C87276">
      <w:pPr>
        <w:contextualSpacing w:val="0"/>
        <w:rPr>
          <w:b/>
        </w:rPr>
      </w:pPr>
      <w:r>
        <w:rPr>
          <w:b/>
        </w:rPr>
        <w:t>Problem</w:t>
      </w:r>
    </w:p>
    <w:p w14:paraId="74446D6A" w14:textId="77777777" w:rsidR="002F1A7A" w:rsidRDefault="002F1A7A">
      <w:pPr>
        <w:contextualSpacing w:val="0"/>
        <w:rPr>
          <w:b/>
          <w:sz w:val="24"/>
          <w:szCs w:val="24"/>
        </w:rPr>
      </w:pPr>
    </w:p>
    <w:p w14:paraId="002677BE" w14:textId="77777777" w:rsidR="002F1A7A" w:rsidRDefault="00C87276">
      <w:pPr>
        <w:contextualSpacing w:val="0"/>
      </w:pPr>
      <w:r>
        <w:t>Prospective home buyers unsure of eligibility and various</w:t>
      </w:r>
      <w:r>
        <w:t xml:space="preserve"> factors that would affect their affordability. There are many rules and regulations that apply when deciding whether to purchase a house in Singapore. These regulations are further complicated depending on the buyer’s financial profile and whether he/she </w:t>
      </w:r>
      <w:r>
        <w:t>currently owns a property.</w:t>
      </w:r>
    </w:p>
    <w:p w14:paraId="5ECC6DCB" w14:textId="77777777" w:rsidR="002F1A7A" w:rsidRDefault="002F1A7A">
      <w:pPr>
        <w:contextualSpacing w:val="0"/>
      </w:pPr>
    </w:p>
    <w:p w14:paraId="639CE04F" w14:textId="77777777" w:rsidR="002F1A7A" w:rsidRDefault="00C87276">
      <w:pPr>
        <w:contextualSpacing w:val="0"/>
      </w:pPr>
      <w:r>
        <w:t xml:space="preserve">To cut through all the technical jargon and ease the process of searching for a house, we propose a technical solution to help prospective home buyers </w:t>
      </w:r>
      <w:proofErr w:type="spellStart"/>
      <w:r>
        <w:t>analyse</w:t>
      </w:r>
      <w:proofErr w:type="spellEnd"/>
      <w:r>
        <w:t xml:space="preserve"> financial situation and eligibility to allow them to identify and com</w:t>
      </w:r>
      <w:r>
        <w:t xml:space="preserve">pare suitable properties. </w:t>
      </w:r>
    </w:p>
    <w:p w14:paraId="14561D94" w14:textId="77777777" w:rsidR="002F1A7A" w:rsidRDefault="002F1A7A">
      <w:pPr>
        <w:contextualSpacing w:val="0"/>
      </w:pPr>
    </w:p>
    <w:p w14:paraId="46B9794D" w14:textId="77777777" w:rsidR="002F1A7A" w:rsidRDefault="00C87276">
      <w:pPr>
        <w:contextualSpacing w:val="0"/>
        <w:rPr>
          <w:b/>
        </w:rPr>
      </w:pPr>
      <w:r>
        <w:rPr>
          <w:b/>
        </w:rPr>
        <w:t>Solution</w:t>
      </w:r>
    </w:p>
    <w:p w14:paraId="546F6433" w14:textId="77777777" w:rsidR="002F1A7A" w:rsidRDefault="002F1A7A">
      <w:pPr>
        <w:contextualSpacing w:val="0"/>
        <w:rPr>
          <w:b/>
        </w:rPr>
      </w:pPr>
    </w:p>
    <w:p w14:paraId="5063E193" w14:textId="77777777" w:rsidR="002F1A7A" w:rsidRDefault="00C87276">
      <w:pPr>
        <w:contextualSpacing w:val="0"/>
      </w:pPr>
      <w:r>
        <w:t>Typically, one would first calculate their limit on the mortgage loan that they can borrow. Consequently, he/she would have to source for the house, and depending on their preference, factor in the choice of engaging t</w:t>
      </w:r>
      <w:r>
        <w:t xml:space="preserve">he services of a property agent to smoothen the process. Furthermore, either </w:t>
      </w:r>
      <w:proofErr w:type="gramStart"/>
      <w:r>
        <w:t>a</w:t>
      </w:r>
      <w:proofErr w:type="gramEnd"/>
      <w:r>
        <w:t xml:space="preserve"> HDB concessionary loan or bank loan is needed to be approved (Au-Yong, 2017). Hence, we propose the following solution. </w:t>
      </w:r>
    </w:p>
    <w:p w14:paraId="22D1B792" w14:textId="77777777" w:rsidR="002F1A7A" w:rsidRDefault="002F1A7A">
      <w:pPr>
        <w:contextualSpacing w:val="0"/>
        <w:rPr>
          <w:b/>
        </w:rPr>
      </w:pPr>
    </w:p>
    <w:p w14:paraId="627C167B" w14:textId="77777777" w:rsidR="002F1A7A" w:rsidRDefault="00C87276">
      <w:pPr>
        <w:contextualSpacing w:val="0"/>
      </w:pPr>
      <w:r>
        <w:rPr>
          <w:b/>
        </w:rPr>
        <w:t xml:space="preserve"> </w:t>
      </w:r>
      <w:r>
        <w:t>A simple and straightforward web-based application tha</w:t>
      </w:r>
      <w:r>
        <w:t>t works in three steps:</w:t>
      </w:r>
    </w:p>
    <w:p w14:paraId="4D776099" w14:textId="77777777" w:rsidR="002F1A7A" w:rsidRDefault="002F1A7A">
      <w:pPr>
        <w:contextualSpacing w:val="0"/>
      </w:pPr>
    </w:p>
    <w:p w14:paraId="77C1A758" w14:textId="77777777" w:rsidR="002F1A7A" w:rsidRDefault="00C87276">
      <w:pPr>
        <w:numPr>
          <w:ilvl w:val="0"/>
          <w:numId w:val="9"/>
        </w:numPr>
      </w:pPr>
      <w:r>
        <w:t>To gather the basic financial information required to assess affordability</w:t>
      </w:r>
    </w:p>
    <w:p w14:paraId="5B3DCC09" w14:textId="77777777" w:rsidR="002F1A7A" w:rsidRDefault="00C87276">
      <w:pPr>
        <w:numPr>
          <w:ilvl w:val="0"/>
          <w:numId w:val="9"/>
        </w:numPr>
      </w:pPr>
      <w:r>
        <w:t>Based on the current affordability, user can input the preferred location and house specifications</w:t>
      </w:r>
    </w:p>
    <w:p w14:paraId="6CC952DA" w14:textId="77777777" w:rsidR="002F1A7A" w:rsidRDefault="00C87276">
      <w:pPr>
        <w:numPr>
          <w:ilvl w:val="0"/>
          <w:numId w:val="9"/>
        </w:numPr>
      </w:pPr>
      <w:r>
        <w:t>The top three houses will be displayed, and the rest of t</w:t>
      </w:r>
      <w:r>
        <w:t>he houses accordingly</w:t>
      </w:r>
    </w:p>
    <w:p w14:paraId="027C7062" w14:textId="77777777" w:rsidR="002F1A7A" w:rsidRDefault="002F1A7A">
      <w:pPr>
        <w:contextualSpacing w:val="0"/>
      </w:pPr>
    </w:p>
    <w:p w14:paraId="7AF00463" w14:textId="77777777" w:rsidR="002F1A7A" w:rsidRDefault="00C87276">
      <w:pPr>
        <w:contextualSpacing w:val="0"/>
      </w:pPr>
      <w:r>
        <w:rPr>
          <w:b/>
        </w:rPr>
        <w:t>Scope:</w:t>
      </w:r>
      <w:r>
        <w:t xml:space="preserve"> The challenge will be limited to houses located in Singapore. The factors that affect the choice of the users are limited to those that we have decided to </w:t>
      </w:r>
      <w:proofErr w:type="spellStart"/>
      <w:r>
        <w:t>analyse</w:t>
      </w:r>
      <w:proofErr w:type="spellEnd"/>
      <w:r>
        <w:t xml:space="preserve">. </w:t>
      </w:r>
    </w:p>
    <w:p w14:paraId="64E55149" w14:textId="77777777" w:rsidR="002F1A7A" w:rsidRDefault="002F1A7A">
      <w:pPr>
        <w:contextualSpacing w:val="0"/>
      </w:pPr>
    </w:p>
    <w:p w14:paraId="4C6C5016" w14:textId="77777777" w:rsidR="002F1A7A" w:rsidRDefault="00C87276">
      <w:pPr>
        <w:contextualSpacing w:val="0"/>
      </w:pPr>
      <w:r>
        <w:t>Assumptions:</w:t>
      </w:r>
    </w:p>
    <w:p w14:paraId="72492B6A" w14:textId="77777777" w:rsidR="002F1A7A" w:rsidRDefault="00C87276">
      <w:pPr>
        <w:numPr>
          <w:ilvl w:val="0"/>
          <w:numId w:val="1"/>
        </w:numPr>
      </w:pPr>
      <w:r>
        <w:t>Bank’s valuation of property price is the same as the listed price</w:t>
      </w:r>
    </w:p>
    <w:p w14:paraId="7C137006" w14:textId="77777777" w:rsidR="002F1A7A" w:rsidRDefault="00C87276">
      <w:pPr>
        <w:numPr>
          <w:ilvl w:val="0"/>
          <w:numId w:val="1"/>
        </w:numPr>
      </w:pPr>
      <w:r>
        <w:t>No refinancing is considered</w:t>
      </w:r>
    </w:p>
    <w:p w14:paraId="10BD9363" w14:textId="77777777" w:rsidR="002F1A7A" w:rsidRDefault="002F1A7A">
      <w:pPr>
        <w:contextualSpacing w:val="0"/>
      </w:pPr>
    </w:p>
    <w:p w14:paraId="53CC0485" w14:textId="77777777" w:rsidR="002F1A7A" w:rsidRDefault="002F1A7A">
      <w:pPr>
        <w:contextualSpacing w:val="0"/>
      </w:pPr>
    </w:p>
    <w:p w14:paraId="54D64E10" w14:textId="77777777" w:rsidR="002F1A7A" w:rsidRDefault="00C87276">
      <w:pPr>
        <w:contextualSpacing w:val="0"/>
      </w:pPr>
      <w:r>
        <w:rPr>
          <w:b/>
        </w:rPr>
        <w:t>Technology Stack</w:t>
      </w:r>
      <w:r>
        <w:t xml:space="preserve">: </w:t>
      </w:r>
    </w:p>
    <w:p w14:paraId="3C7D9D4B" w14:textId="77777777" w:rsidR="002F1A7A" w:rsidRDefault="002F1A7A">
      <w:pPr>
        <w:contextualSpacing w:val="0"/>
      </w:pPr>
    </w:p>
    <w:p w14:paraId="3A082C26" w14:textId="77777777" w:rsidR="002F1A7A" w:rsidRDefault="00C87276">
      <w:pPr>
        <w:contextualSpacing w:val="0"/>
      </w:pPr>
      <w:r>
        <w:t>Language: Python, HTML, CSS</w:t>
      </w:r>
    </w:p>
    <w:p w14:paraId="669288D7" w14:textId="77777777" w:rsidR="002F1A7A" w:rsidRDefault="00C87276">
      <w:pPr>
        <w:contextualSpacing w:val="0"/>
      </w:pPr>
      <w:r>
        <w:t xml:space="preserve">Database Management System: MySQL (using </w:t>
      </w:r>
      <w:proofErr w:type="spellStart"/>
      <w:r>
        <w:t>sqlalchemy</w:t>
      </w:r>
      <w:proofErr w:type="spellEnd"/>
      <w:r>
        <w:t>)</w:t>
      </w:r>
    </w:p>
    <w:p w14:paraId="1E98948C" w14:textId="00C50CA7" w:rsidR="002F1A7A" w:rsidRDefault="00C87276">
      <w:pPr>
        <w:contextualSpacing w:val="0"/>
      </w:pPr>
      <w:r>
        <w:t xml:space="preserve">Frameworks: flask, </w:t>
      </w:r>
      <w:proofErr w:type="spellStart"/>
      <w:r>
        <w:t>sqlalchemy</w:t>
      </w:r>
      <w:proofErr w:type="spellEnd"/>
      <w:r>
        <w:t xml:space="preserve">, pandas, </w:t>
      </w:r>
      <w:proofErr w:type="spellStart"/>
      <w:r>
        <w:t>xlrd</w:t>
      </w:r>
      <w:proofErr w:type="spellEnd"/>
      <w:r>
        <w:t xml:space="preserve">, </w:t>
      </w:r>
      <w:proofErr w:type="spellStart"/>
      <w:r>
        <w:t>xlsxwriter</w:t>
      </w:r>
      <w:proofErr w:type="spellEnd"/>
      <w:r w:rsidR="00DA1E17">
        <w:t>, flask-track-usage</w:t>
      </w:r>
    </w:p>
    <w:p w14:paraId="5E877CAC" w14:textId="77777777" w:rsidR="002F1A7A" w:rsidRDefault="002F1A7A">
      <w:pPr>
        <w:contextualSpacing w:val="0"/>
      </w:pPr>
    </w:p>
    <w:p w14:paraId="0EC6CD12" w14:textId="77777777" w:rsidR="002F1A7A" w:rsidRDefault="002F1A7A">
      <w:pPr>
        <w:contextualSpacing w:val="0"/>
      </w:pPr>
    </w:p>
    <w:p w14:paraId="7BB5E54E" w14:textId="77777777" w:rsidR="002F1A7A" w:rsidRDefault="00C87276">
      <w:pPr>
        <w:contextualSpacing w:val="0"/>
      </w:pPr>
      <w:r>
        <w:rPr>
          <w:b/>
        </w:rPr>
        <w:t>Sources:</w:t>
      </w:r>
      <w:r>
        <w:t xml:space="preserve"> </w:t>
      </w:r>
    </w:p>
    <w:p w14:paraId="0C2AE344" w14:textId="77777777" w:rsidR="002F1A7A" w:rsidRDefault="002F1A7A">
      <w:pPr>
        <w:contextualSpacing w:val="0"/>
      </w:pPr>
    </w:p>
    <w:p w14:paraId="645D59FA" w14:textId="77777777" w:rsidR="002F1A7A" w:rsidRDefault="00C87276">
      <w:pPr>
        <w:pStyle w:val="Heading4"/>
        <w:keepNext w:val="0"/>
        <w:keepLines w:val="0"/>
        <w:spacing w:before="0" w:after="0" w:line="360" w:lineRule="auto"/>
        <w:contextualSpacing w:val="0"/>
        <w:rPr>
          <w:color w:val="000000"/>
          <w:sz w:val="21"/>
          <w:szCs w:val="21"/>
        </w:rPr>
      </w:pPr>
      <w:bookmarkStart w:id="0" w:name="_yo60j51hnurf" w:colFirst="0" w:colLast="0"/>
      <w:bookmarkEnd w:id="0"/>
      <w:r>
        <w:rPr>
          <w:color w:val="000000"/>
          <w:sz w:val="21"/>
          <w:szCs w:val="21"/>
        </w:rPr>
        <w:t xml:space="preserve">AU-YONG, R. (2017). </w:t>
      </w:r>
      <w:r>
        <w:rPr>
          <w:i/>
          <w:color w:val="000000"/>
          <w:sz w:val="21"/>
          <w:szCs w:val="21"/>
        </w:rPr>
        <w:t>Do your homework before you buy that first home</w:t>
      </w:r>
      <w:r>
        <w:rPr>
          <w:color w:val="000000"/>
          <w:sz w:val="21"/>
          <w:szCs w:val="21"/>
        </w:rPr>
        <w:t xml:space="preserve">. </w:t>
      </w:r>
      <w:r>
        <w:rPr>
          <w:i/>
          <w:color w:val="000000"/>
          <w:sz w:val="21"/>
          <w:szCs w:val="21"/>
        </w:rPr>
        <w:t>The Straits Times</w:t>
      </w:r>
      <w:r>
        <w:rPr>
          <w:color w:val="000000"/>
          <w:sz w:val="21"/>
          <w:szCs w:val="21"/>
        </w:rPr>
        <w:t xml:space="preserve">. Retrieved 9 September 2018, from </w:t>
      </w:r>
      <w:hyperlink r:id="rId6">
        <w:r>
          <w:rPr>
            <w:color w:val="1155CC"/>
            <w:sz w:val="21"/>
            <w:szCs w:val="21"/>
            <w:u w:val="single"/>
          </w:rPr>
          <w:t>https://www.straitstimes.com/singapore/housing/do-your-homework-before-you-buy-that-first-home</w:t>
        </w:r>
      </w:hyperlink>
    </w:p>
    <w:p w14:paraId="6C51C773" w14:textId="77777777" w:rsidR="002F1A7A" w:rsidRDefault="002F1A7A">
      <w:pPr>
        <w:contextualSpacing w:val="0"/>
      </w:pPr>
    </w:p>
    <w:p w14:paraId="185D7BBE" w14:textId="77777777" w:rsidR="002F1A7A" w:rsidRDefault="00C87276">
      <w:pPr>
        <w:pStyle w:val="Heading4"/>
        <w:keepNext w:val="0"/>
        <w:keepLines w:val="0"/>
        <w:spacing w:before="0" w:after="0" w:line="360" w:lineRule="auto"/>
        <w:contextualSpacing w:val="0"/>
        <w:rPr>
          <w:color w:val="000000"/>
          <w:sz w:val="21"/>
          <w:szCs w:val="21"/>
        </w:rPr>
      </w:pPr>
      <w:bookmarkStart w:id="1" w:name="_2lvcnuggn5jf" w:colFirst="0" w:colLast="0"/>
      <w:bookmarkEnd w:id="1"/>
      <w:r>
        <w:rPr>
          <w:i/>
          <w:color w:val="000000"/>
          <w:sz w:val="21"/>
          <w:szCs w:val="21"/>
        </w:rPr>
        <w:t xml:space="preserve">Creating a Web App </w:t>
      </w:r>
      <w:proofErr w:type="gramStart"/>
      <w:r>
        <w:rPr>
          <w:i/>
          <w:color w:val="000000"/>
          <w:sz w:val="21"/>
          <w:szCs w:val="21"/>
        </w:rPr>
        <w:t>From</w:t>
      </w:r>
      <w:proofErr w:type="gramEnd"/>
      <w:r>
        <w:rPr>
          <w:i/>
          <w:color w:val="000000"/>
          <w:sz w:val="21"/>
          <w:szCs w:val="21"/>
        </w:rPr>
        <w:t xml:space="preserve"> Scratch Using Python Flask and MySQL</w:t>
      </w:r>
      <w:r>
        <w:rPr>
          <w:color w:val="000000"/>
          <w:sz w:val="21"/>
          <w:szCs w:val="21"/>
        </w:rPr>
        <w:t xml:space="preserve">. (2015). </w:t>
      </w:r>
      <w:r>
        <w:rPr>
          <w:i/>
          <w:color w:val="000000"/>
          <w:sz w:val="21"/>
          <w:szCs w:val="21"/>
        </w:rPr>
        <w:t xml:space="preserve">Code </w:t>
      </w:r>
      <w:proofErr w:type="spellStart"/>
      <w:r>
        <w:rPr>
          <w:i/>
          <w:color w:val="000000"/>
          <w:sz w:val="21"/>
          <w:szCs w:val="21"/>
        </w:rPr>
        <w:t>Envato</w:t>
      </w:r>
      <w:proofErr w:type="spellEnd"/>
      <w:r>
        <w:rPr>
          <w:i/>
          <w:color w:val="000000"/>
          <w:sz w:val="21"/>
          <w:szCs w:val="21"/>
        </w:rPr>
        <w:t xml:space="preserve"> Tuts+</w:t>
      </w:r>
      <w:r>
        <w:rPr>
          <w:color w:val="000000"/>
          <w:sz w:val="21"/>
          <w:szCs w:val="21"/>
        </w:rPr>
        <w:t xml:space="preserve">. Retrieved 9 September 2018, from </w:t>
      </w:r>
      <w:hyperlink r:id="rId7">
        <w:r>
          <w:rPr>
            <w:color w:val="1155CC"/>
            <w:sz w:val="21"/>
            <w:szCs w:val="21"/>
            <w:u w:val="single"/>
          </w:rPr>
          <w:t>https://code.tutsplus.com/tutorials/creating-a-web-app-from-scratch-using-python-flask-and-mysql--cms-22972</w:t>
        </w:r>
      </w:hyperlink>
    </w:p>
    <w:p w14:paraId="5560F054" w14:textId="77777777" w:rsidR="002F1A7A" w:rsidRDefault="002F1A7A">
      <w:pPr>
        <w:contextualSpacing w:val="0"/>
      </w:pPr>
    </w:p>
    <w:p w14:paraId="02F0AB39" w14:textId="77777777" w:rsidR="002F1A7A" w:rsidRDefault="00C87276">
      <w:pPr>
        <w:pStyle w:val="Heading4"/>
        <w:keepNext w:val="0"/>
        <w:keepLines w:val="0"/>
        <w:spacing w:before="0" w:after="0" w:line="360" w:lineRule="auto"/>
        <w:contextualSpacing w:val="0"/>
      </w:pPr>
      <w:bookmarkStart w:id="2" w:name="_ardzsdxqktky" w:colFirst="0" w:colLast="0"/>
      <w:bookmarkEnd w:id="2"/>
      <w:r>
        <w:rPr>
          <w:i/>
          <w:color w:val="000000"/>
          <w:sz w:val="21"/>
          <w:szCs w:val="21"/>
        </w:rPr>
        <w:t xml:space="preserve">Guide to Using CPF for Private Residential </w:t>
      </w:r>
      <w:proofErr w:type="gramStart"/>
      <w:r>
        <w:rPr>
          <w:i/>
          <w:color w:val="000000"/>
          <w:sz w:val="21"/>
          <w:szCs w:val="21"/>
        </w:rPr>
        <w:t xml:space="preserve">Properties </w:t>
      </w:r>
      <w:r>
        <w:rPr>
          <w:color w:val="000000"/>
          <w:sz w:val="21"/>
          <w:szCs w:val="21"/>
        </w:rPr>
        <w:t>.</w:t>
      </w:r>
      <w:proofErr w:type="gramEnd"/>
      <w:r>
        <w:rPr>
          <w:color w:val="000000"/>
          <w:sz w:val="21"/>
          <w:szCs w:val="21"/>
        </w:rPr>
        <w:t xml:space="preserve"> (2</w:t>
      </w:r>
      <w:r>
        <w:rPr>
          <w:color w:val="000000"/>
          <w:sz w:val="21"/>
          <w:szCs w:val="21"/>
        </w:rPr>
        <w:t xml:space="preserve">018). </w:t>
      </w:r>
      <w:r>
        <w:rPr>
          <w:i/>
          <w:color w:val="000000"/>
          <w:sz w:val="21"/>
          <w:szCs w:val="21"/>
        </w:rPr>
        <w:t>Edgeprop.sg</w:t>
      </w:r>
      <w:r>
        <w:rPr>
          <w:color w:val="000000"/>
          <w:sz w:val="21"/>
          <w:szCs w:val="21"/>
        </w:rPr>
        <w:t>. Retrieved 9 September 2018, from https://www.edgeprop.sg/property-news/guide-using-cpf-private-residential-properties</w:t>
      </w:r>
    </w:p>
    <w:p w14:paraId="65E561FA" w14:textId="77777777" w:rsidR="002F1A7A" w:rsidRDefault="002F1A7A">
      <w:pPr>
        <w:contextualSpacing w:val="0"/>
      </w:pPr>
    </w:p>
    <w:p w14:paraId="2BEC9D79" w14:textId="77777777" w:rsidR="002F1A7A" w:rsidRDefault="00C87276">
      <w:pPr>
        <w:pStyle w:val="Heading4"/>
        <w:keepNext w:val="0"/>
        <w:keepLines w:val="0"/>
        <w:spacing w:before="0" w:after="0" w:line="360" w:lineRule="auto"/>
        <w:contextualSpacing w:val="0"/>
        <w:rPr>
          <w:color w:val="000000"/>
          <w:sz w:val="21"/>
          <w:szCs w:val="21"/>
        </w:rPr>
      </w:pPr>
      <w:bookmarkStart w:id="3" w:name="_fbw2smygj3yz" w:colFirst="0" w:colLast="0"/>
      <w:bookmarkEnd w:id="3"/>
      <w:r>
        <w:rPr>
          <w:i/>
          <w:color w:val="000000"/>
          <w:sz w:val="21"/>
          <w:szCs w:val="21"/>
        </w:rPr>
        <w:t>Login authentication with Flask – Python Tutorial</w:t>
      </w:r>
      <w:r>
        <w:rPr>
          <w:color w:val="000000"/>
          <w:sz w:val="21"/>
          <w:szCs w:val="21"/>
        </w:rPr>
        <w:t xml:space="preserve">. (2018). </w:t>
      </w:r>
      <w:r>
        <w:rPr>
          <w:i/>
          <w:color w:val="000000"/>
          <w:sz w:val="21"/>
          <w:szCs w:val="21"/>
        </w:rPr>
        <w:t>Pythonspot.com</w:t>
      </w:r>
      <w:r>
        <w:rPr>
          <w:color w:val="000000"/>
          <w:sz w:val="21"/>
          <w:szCs w:val="21"/>
        </w:rPr>
        <w:t xml:space="preserve">. Retrieved 9 September 2018, from </w:t>
      </w:r>
      <w:hyperlink r:id="rId8">
        <w:r>
          <w:rPr>
            <w:color w:val="1155CC"/>
            <w:sz w:val="21"/>
            <w:szCs w:val="21"/>
            <w:u w:val="single"/>
          </w:rPr>
          <w:t>https://pythonspot.com/login-authentication-with-flask/</w:t>
        </w:r>
      </w:hyperlink>
    </w:p>
    <w:p w14:paraId="2F61F9C8" w14:textId="22832548" w:rsidR="002F1A7A" w:rsidRDefault="002F1A7A">
      <w:pPr>
        <w:pStyle w:val="Heading4"/>
        <w:keepNext w:val="0"/>
        <w:keepLines w:val="0"/>
        <w:spacing w:before="0" w:after="0" w:line="360" w:lineRule="auto"/>
        <w:contextualSpacing w:val="0"/>
        <w:rPr>
          <w:color w:val="000000"/>
          <w:sz w:val="21"/>
          <w:szCs w:val="21"/>
        </w:rPr>
      </w:pPr>
      <w:bookmarkStart w:id="4" w:name="_24uz1wrbsu2u" w:colFirst="0" w:colLast="0"/>
      <w:bookmarkEnd w:id="4"/>
    </w:p>
    <w:p w14:paraId="1C3A00FE" w14:textId="726CB926" w:rsidR="00DA1E17" w:rsidRPr="00DA1E17" w:rsidRDefault="00DA1E17" w:rsidP="00DA1E17">
      <w:r>
        <w:t xml:space="preserve">Flask-track-usage documentation: </w:t>
      </w:r>
      <w:r w:rsidRPr="00DA1E17">
        <w:t>https://flask-track-usage.readthedocs.io/en/latest/</w:t>
      </w:r>
    </w:p>
    <w:p w14:paraId="5CB84ACA" w14:textId="77777777" w:rsidR="002F1A7A" w:rsidRDefault="002F1A7A">
      <w:pPr>
        <w:contextualSpacing w:val="0"/>
      </w:pPr>
    </w:p>
    <w:p w14:paraId="251A1F1F" w14:textId="77777777" w:rsidR="002F1A7A" w:rsidRDefault="002F1A7A">
      <w:pPr>
        <w:contextualSpacing w:val="0"/>
      </w:pPr>
    </w:p>
    <w:p w14:paraId="7628A5C6" w14:textId="77777777" w:rsidR="002F1A7A" w:rsidRDefault="002F1A7A">
      <w:pPr>
        <w:contextualSpacing w:val="0"/>
      </w:pPr>
    </w:p>
    <w:p w14:paraId="106CA201" w14:textId="77777777" w:rsidR="002F1A7A" w:rsidRDefault="00C87276">
      <w:pPr>
        <w:contextualSpacing w:val="0"/>
        <w:rPr>
          <w:b/>
        </w:rPr>
      </w:pPr>
      <w:r>
        <w:rPr>
          <w:b/>
        </w:rPr>
        <w:t>Setting Up Web Application:</w:t>
      </w:r>
    </w:p>
    <w:p w14:paraId="328FCA9E" w14:textId="77777777" w:rsidR="002F1A7A" w:rsidRDefault="00C87276">
      <w:pPr>
        <w:numPr>
          <w:ilvl w:val="0"/>
          <w:numId w:val="2"/>
        </w:numPr>
      </w:pPr>
      <w:r>
        <w:t xml:space="preserve">Install all the necessary Frameworks - pip install </w:t>
      </w:r>
    </w:p>
    <w:p w14:paraId="515CE976" w14:textId="77777777" w:rsidR="002F1A7A" w:rsidRDefault="00C87276">
      <w:pPr>
        <w:numPr>
          <w:ilvl w:val="1"/>
          <w:numId w:val="2"/>
        </w:numPr>
      </w:pPr>
      <w:r>
        <w:t>flask</w:t>
      </w:r>
    </w:p>
    <w:p w14:paraId="74753A71" w14:textId="77777777" w:rsidR="002F1A7A" w:rsidRDefault="00C87276">
      <w:pPr>
        <w:numPr>
          <w:ilvl w:val="1"/>
          <w:numId w:val="2"/>
        </w:numPr>
      </w:pPr>
      <w:proofErr w:type="spellStart"/>
      <w:r>
        <w:t>sqlalchemy</w:t>
      </w:r>
      <w:proofErr w:type="spellEnd"/>
    </w:p>
    <w:p w14:paraId="504FF471" w14:textId="77777777" w:rsidR="002F1A7A" w:rsidRDefault="00C87276">
      <w:pPr>
        <w:numPr>
          <w:ilvl w:val="1"/>
          <w:numId w:val="2"/>
        </w:numPr>
      </w:pPr>
      <w:proofErr w:type="spellStart"/>
      <w:r>
        <w:t>xlsxwriter</w:t>
      </w:r>
      <w:proofErr w:type="spellEnd"/>
    </w:p>
    <w:p w14:paraId="26616267" w14:textId="77777777" w:rsidR="002F1A7A" w:rsidRDefault="00C87276">
      <w:pPr>
        <w:numPr>
          <w:ilvl w:val="1"/>
          <w:numId w:val="2"/>
        </w:numPr>
      </w:pPr>
      <w:proofErr w:type="spellStart"/>
      <w:r>
        <w:t>xlrd</w:t>
      </w:r>
      <w:proofErr w:type="spellEnd"/>
    </w:p>
    <w:p w14:paraId="0108CA9C" w14:textId="7683D2BF" w:rsidR="002F1A7A" w:rsidRDefault="00C87276">
      <w:pPr>
        <w:numPr>
          <w:ilvl w:val="1"/>
          <w:numId w:val="2"/>
        </w:numPr>
      </w:pPr>
      <w:r>
        <w:t>pandas</w:t>
      </w:r>
    </w:p>
    <w:p w14:paraId="3A38EDB6" w14:textId="6E1D89E3" w:rsidR="00AC1464" w:rsidRDefault="00AC1464">
      <w:pPr>
        <w:numPr>
          <w:ilvl w:val="1"/>
          <w:numId w:val="2"/>
        </w:numPr>
      </w:pPr>
      <w:r>
        <w:t>flask-track-usage</w:t>
      </w:r>
    </w:p>
    <w:p w14:paraId="49517732" w14:textId="77777777" w:rsidR="002F1A7A" w:rsidRDefault="00C87276">
      <w:pPr>
        <w:numPr>
          <w:ilvl w:val="0"/>
          <w:numId w:val="2"/>
        </w:numPr>
      </w:pPr>
      <w:r>
        <w:t>Open Command Prompt - cd to folder prototype</w:t>
      </w:r>
    </w:p>
    <w:p w14:paraId="55569FAB" w14:textId="77777777" w:rsidR="002F1A7A" w:rsidRDefault="00C87276">
      <w:pPr>
        <w:numPr>
          <w:ilvl w:val="0"/>
          <w:numId w:val="2"/>
        </w:numPr>
      </w:pPr>
      <w:r>
        <w:t>Create the random generated data - run rbg.py</w:t>
      </w:r>
    </w:p>
    <w:p w14:paraId="773834A4" w14:textId="77777777" w:rsidR="002F1A7A" w:rsidRDefault="00C87276">
      <w:pPr>
        <w:numPr>
          <w:ilvl w:val="0"/>
          <w:numId w:val="2"/>
        </w:numPr>
      </w:pPr>
      <w:r>
        <w:t>Create .</w:t>
      </w:r>
      <w:proofErr w:type="spellStart"/>
      <w:r>
        <w:t>db</w:t>
      </w:r>
      <w:proofErr w:type="spellEnd"/>
      <w:r>
        <w:t xml:space="preserve"> file - run tableDefine.py</w:t>
      </w:r>
    </w:p>
    <w:p w14:paraId="42486965" w14:textId="77777777" w:rsidR="002F1A7A" w:rsidRDefault="00C87276">
      <w:pPr>
        <w:numPr>
          <w:ilvl w:val="0"/>
          <w:numId w:val="2"/>
        </w:numPr>
      </w:pPr>
      <w:r>
        <w:t>Force the data from xl to SQL - run xlToSQL.py</w:t>
      </w:r>
    </w:p>
    <w:p w14:paraId="6F001E3B" w14:textId="77777777" w:rsidR="002F1A7A" w:rsidRDefault="00C87276">
      <w:pPr>
        <w:numPr>
          <w:ilvl w:val="0"/>
          <w:numId w:val="2"/>
        </w:numPr>
      </w:pPr>
      <w:r>
        <w:t xml:space="preserve">Open web application - run webApp.py </w:t>
      </w:r>
    </w:p>
    <w:p w14:paraId="7294B5C4" w14:textId="65603F5C" w:rsidR="002F1A7A" w:rsidRDefault="00C87276">
      <w:pPr>
        <w:numPr>
          <w:ilvl w:val="0"/>
          <w:numId w:val="2"/>
        </w:numPr>
      </w:pPr>
      <w:r>
        <w:t xml:space="preserve">Open </w:t>
      </w:r>
      <w:hyperlink r:id="rId9">
        <w:r>
          <w:rPr>
            <w:color w:val="1155CC"/>
            <w:u w:val="single"/>
          </w:rPr>
          <w:t>localhost:5000</w:t>
        </w:r>
      </w:hyperlink>
      <w:r>
        <w:t xml:space="preserve"> / http://0.0.0.0:5000/ (Best Viewed with Google Chrome)</w:t>
      </w:r>
    </w:p>
    <w:p w14:paraId="386B9553" w14:textId="1C717755" w:rsidR="009A0E22" w:rsidRDefault="009A0E22">
      <w:pPr>
        <w:numPr>
          <w:ilvl w:val="0"/>
          <w:numId w:val="2"/>
        </w:numPr>
      </w:pPr>
      <w:r>
        <w:t>For tracking the record, http://0.0.0.0:5000/tracking</w:t>
      </w:r>
    </w:p>
    <w:p w14:paraId="4E0E159D" w14:textId="77777777" w:rsidR="002F1A7A" w:rsidRDefault="00C87276">
      <w:pPr>
        <w:contextualSpacing w:val="0"/>
        <w:rPr>
          <w:b/>
        </w:rPr>
      </w:pPr>
      <w:r>
        <w:rPr>
          <w:b/>
        </w:rPr>
        <w:t>Web Application:</w:t>
      </w:r>
    </w:p>
    <w:p w14:paraId="0D601A28" w14:textId="77777777" w:rsidR="002F1A7A" w:rsidRDefault="00C87276">
      <w:pPr>
        <w:numPr>
          <w:ilvl w:val="0"/>
          <w:numId w:val="4"/>
        </w:numPr>
      </w:pPr>
      <w:r>
        <w:t xml:space="preserve">Proposed architecture diagram </w:t>
      </w:r>
      <w:proofErr w:type="gramStart"/>
      <w:r>
        <w:t>aren’t</w:t>
      </w:r>
      <w:proofErr w:type="gramEnd"/>
      <w:r>
        <w:t xml:space="preserve"> necessary the same as the web application as some of the factor is not considered in.</w:t>
      </w:r>
    </w:p>
    <w:p w14:paraId="3AD81625" w14:textId="77777777" w:rsidR="002F1A7A" w:rsidRDefault="00C87276">
      <w:pPr>
        <w:numPr>
          <w:ilvl w:val="0"/>
          <w:numId w:val="4"/>
        </w:numPr>
      </w:pPr>
      <w:r>
        <w:t>With the proposed architecture diagram, a web application is being built with the most simplified version.</w:t>
      </w:r>
    </w:p>
    <w:p w14:paraId="0ED66A54" w14:textId="77777777" w:rsidR="002F1A7A" w:rsidRDefault="00C87276">
      <w:pPr>
        <w:numPr>
          <w:ilvl w:val="0"/>
          <w:numId w:val="4"/>
        </w:numPr>
      </w:pPr>
      <w:r>
        <w:t xml:space="preserve">Database aren’t the same as the proposed architecture of the database as we were just mock a simplified version of data. </w:t>
      </w:r>
    </w:p>
    <w:p w14:paraId="52B9C6AC" w14:textId="77777777" w:rsidR="002F1A7A" w:rsidRDefault="00C87276">
      <w:pPr>
        <w:numPr>
          <w:ilvl w:val="0"/>
          <w:numId w:val="4"/>
        </w:numPr>
      </w:pPr>
      <w:r>
        <w:t xml:space="preserve">There will be mainly three </w:t>
      </w:r>
      <w:proofErr w:type="gramStart"/>
      <w:r>
        <w:t>page</w:t>
      </w:r>
      <w:proofErr w:type="gramEnd"/>
      <w:r>
        <w:t xml:space="preserve"> for the web application.</w:t>
      </w:r>
    </w:p>
    <w:p w14:paraId="3C078A21" w14:textId="77777777" w:rsidR="002F1A7A" w:rsidRDefault="00C87276">
      <w:pPr>
        <w:numPr>
          <w:ilvl w:val="0"/>
          <w:numId w:val="4"/>
        </w:numPr>
      </w:pPr>
      <w:r>
        <w:t xml:space="preserve">First page consideration that doesn’t apply according to architecture diagram: </w:t>
      </w:r>
    </w:p>
    <w:p w14:paraId="084ADF12" w14:textId="77777777" w:rsidR="002F1A7A" w:rsidRDefault="00C87276">
      <w:pPr>
        <w:numPr>
          <w:ilvl w:val="1"/>
          <w:numId w:val="4"/>
        </w:numPr>
      </w:pPr>
      <w:r>
        <w:t>Married status</w:t>
      </w:r>
    </w:p>
    <w:p w14:paraId="3B5C692A" w14:textId="77777777" w:rsidR="002F1A7A" w:rsidRDefault="00C87276">
      <w:pPr>
        <w:numPr>
          <w:ilvl w:val="1"/>
          <w:numId w:val="4"/>
        </w:numPr>
      </w:pPr>
      <w:r>
        <w:t>Information tab</w:t>
      </w:r>
    </w:p>
    <w:p w14:paraId="633B4FDD" w14:textId="77777777" w:rsidR="002F1A7A" w:rsidRDefault="00C87276">
      <w:pPr>
        <w:numPr>
          <w:ilvl w:val="0"/>
          <w:numId w:val="4"/>
        </w:numPr>
      </w:pPr>
      <w:r>
        <w:t>Second page consideration that doesn’t apply according to architecture diagram:</w:t>
      </w:r>
    </w:p>
    <w:p w14:paraId="7573C8CB" w14:textId="77777777" w:rsidR="002F1A7A" w:rsidRDefault="00C87276">
      <w:pPr>
        <w:numPr>
          <w:ilvl w:val="1"/>
          <w:numId w:val="4"/>
        </w:numPr>
      </w:pPr>
      <w:r>
        <w:t>Affordability report</w:t>
      </w:r>
    </w:p>
    <w:p w14:paraId="75EB0915" w14:textId="77777777" w:rsidR="002F1A7A" w:rsidRDefault="00C87276">
      <w:pPr>
        <w:numPr>
          <w:ilvl w:val="1"/>
          <w:numId w:val="4"/>
        </w:numPr>
      </w:pPr>
      <w:r>
        <w:t xml:space="preserve">No of bedroom </w:t>
      </w:r>
      <w:r>
        <w:t>/ no of toilet</w:t>
      </w:r>
    </w:p>
    <w:p w14:paraId="54C855DA" w14:textId="77777777" w:rsidR="002F1A7A" w:rsidRDefault="00C87276">
      <w:pPr>
        <w:numPr>
          <w:ilvl w:val="1"/>
          <w:numId w:val="4"/>
        </w:numPr>
      </w:pPr>
      <w:r>
        <w:t>Location is in coordinate wise</w:t>
      </w:r>
    </w:p>
    <w:p w14:paraId="24926357" w14:textId="77777777" w:rsidR="002F1A7A" w:rsidRDefault="00C87276">
      <w:pPr>
        <w:numPr>
          <w:ilvl w:val="1"/>
          <w:numId w:val="4"/>
        </w:numPr>
      </w:pPr>
      <w:r>
        <w:t>No checking of wrong location format (For now)</w:t>
      </w:r>
    </w:p>
    <w:p w14:paraId="1EF9BD99" w14:textId="77777777" w:rsidR="002F1A7A" w:rsidRDefault="00C87276">
      <w:pPr>
        <w:numPr>
          <w:ilvl w:val="0"/>
          <w:numId w:val="4"/>
        </w:numPr>
      </w:pPr>
      <w:r>
        <w:t>Third page consideration that doesn’t apply according to architecture diagram:</w:t>
      </w:r>
    </w:p>
    <w:p w14:paraId="6DEB6AE0" w14:textId="77777777" w:rsidR="002F1A7A" w:rsidRDefault="00C87276">
      <w:pPr>
        <w:numPr>
          <w:ilvl w:val="1"/>
          <w:numId w:val="4"/>
        </w:numPr>
      </w:pPr>
      <w:r>
        <w:t>Featured pick with photo included</w:t>
      </w:r>
    </w:p>
    <w:p w14:paraId="7B6FFA79" w14:textId="77777777" w:rsidR="002F1A7A" w:rsidRDefault="00C87276">
      <w:pPr>
        <w:numPr>
          <w:ilvl w:val="1"/>
          <w:numId w:val="4"/>
        </w:numPr>
      </w:pPr>
      <w:r>
        <w:t>Option to select and view the desired property</w:t>
      </w:r>
    </w:p>
    <w:p w14:paraId="4E4CF3EB" w14:textId="7C9E0E4D" w:rsidR="00C87276" w:rsidRDefault="00C87276" w:rsidP="00C87276">
      <w:pPr>
        <w:numPr>
          <w:ilvl w:val="1"/>
          <w:numId w:val="4"/>
        </w:numPr>
      </w:pPr>
      <w:r>
        <w:t>Filter button according to the attributes</w:t>
      </w:r>
      <w:bookmarkStart w:id="5" w:name="_GoBack"/>
      <w:bookmarkEnd w:id="5"/>
    </w:p>
    <w:p w14:paraId="308F9EC8" w14:textId="77777777" w:rsidR="002F1A7A" w:rsidRDefault="002F1A7A">
      <w:pPr>
        <w:contextualSpacing w:val="0"/>
      </w:pPr>
    </w:p>
    <w:p w14:paraId="10CB2970" w14:textId="77777777" w:rsidR="002F1A7A" w:rsidRDefault="002F1A7A">
      <w:pPr>
        <w:contextualSpacing w:val="0"/>
      </w:pPr>
    </w:p>
    <w:p w14:paraId="5D016BCD" w14:textId="77777777" w:rsidR="002F1A7A" w:rsidRDefault="00C87276">
      <w:pPr>
        <w:contextualSpacing w:val="0"/>
        <w:rPr>
          <w:b/>
        </w:rPr>
      </w:pPr>
      <w:r>
        <w:rPr>
          <w:b/>
        </w:rPr>
        <w:t>Possible improvements to the program:</w:t>
      </w:r>
    </w:p>
    <w:p w14:paraId="1A918791" w14:textId="77777777" w:rsidR="002F1A7A" w:rsidRDefault="002F1A7A">
      <w:pPr>
        <w:contextualSpacing w:val="0"/>
      </w:pPr>
    </w:p>
    <w:p w14:paraId="5C0A9553" w14:textId="77777777" w:rsidR="002F1A7A" w:rsidRDefault="00C87276">
      <w:pPr>
        <w:numPr>
          <w:ilvl w:val="0"/>
          <w:numId w:val="3"/>
        </w:numPr>
      </w:pPr>
      <w:r>
        <w:t>Link social media accounts to share about their dream house</w:t>
      </w:r>
    </w:p>
    <w:p w14:paraId="1D0F6E37" w14:textId="77777777" w:rsidR="002F1A7A" w:rsidRDefault="00C87276">
      <w:pPr>
        <w:numPr>
          <w:ilvl w:val="0"/>
          <w:numId w:val="3"/>
        </w:numPr>
      </w:pPr>
      <w:proofErr w:type="spellStart"/>
      <w:r>
        <w:t>Utilise</w:t>
      </w:r>
      <w:proofErr w:type="spellEnd"/>
      <w:r>
        <w:t xml:space="preserve"> machine learning to predict what is the top choices</w:t>
      </w:r>
    </w:p>
    <w:p w14:paraId="7403FE62" w14:textId="77777777" w:rsidR="002F1A7A" w:rsidRDefault="00C87276">
      <w:pPr>
        <w:numPr>
          <w:ilvl w:val="0"/>
          <w:numId w:val="3"/>
        </w:numPr>
      </w:pPr>
      <w:r>
        <w:t>Seamless bank loan approval from Citibank</w:t>
      </w:r>
    </w:p>
    <w:p w14:paraId="5842DD9A" w14:textId="77777777" w:rsidR="002F1A7A" w:rsidRDefault="00C87276">
      <w:pPr>
        <w:numPr>
          <w:ilvl w:val="0"/>
          <w:numId w:val="3"/>
        </w:numPr>
      </w:pPr>
      <w:r>
        <w:t>Improvement</w:t>
      </w:r>
      <w:r>
        <w:t xml:space="preserve"> on GUI</w:t>
      </w:r>
    </w:p>
    <w:p w14:paraId="183C3B48" w14:textId="77777777" w:rsidR="002F1A7A" w:rsidRDefault="002F1A7A">
      <w:pPr>
        <w:contextualSpacing w:val="0"/>
        <w:rPr>
          <w:b/>
        </w:rPr>
      </w:pPr>
    </w:p>
    <w:p w14:paraId="59BB06EE" w14:textId="77777777" w:rsidR="002F1A7A" w:rsidRDefault="002F1A7A">
      <w:pPr>
        <w:contextualSpacing w:val="0"/>
        <w:rPr>
          <w:b/>
        </w:rPr>
      </w:pPr>
    </w:p>
    <w:p w14:paraId="7705C721" w14:textId="77777777" w:rsidR="002F1A7A" w:rsidRDefault="00C87276">
      <w:pPr>
        <w:contextualSpacing w:val="0"/>
      </w:pPr>
      <w:r>
        <w:rPr>
          <w:b/>
        </w:rPr>
        <w:t>Proposed Solution</w:t>
      </w:r>
      <w:r>
        <w:t>:</w:t>
      </w:r>
    </w:p>
    <w:p w14:paraId="33B521B1" w14:textId="77777777" w:rsidR="002F1A7A" w:rsidRDefault="002F1A7A">
      <w:pPr>
        <w:contextualSpacing w:val="0"/>
      </w:pPr>
    </w:p>
    <w:p w14:paraId="46DA61EF" w14:textId="77777777" w:rsidR="002F1A7A" w:rsidRDefault="00C87276">
      <w:pPr>
        <w:contextualSpacing w:val="0"/>
      </w:pPr>
      <w:r>
        <w:t xml:space="preserve">Upon entering the web application, users have to firstly fill up </w:t>
      </w:r>
      <w:proofErr w:type="gramStart"/>
      <w:r>
        <w:t>their</w:t>
      </w:r>
      <w:proofErr w:type="gramEnd"/>
      <w:r>
        <w:t xml:space="preserve"> </w:t>
      </w:r>
    </w:p>
    <w:p w14:paraId="42EBF779" w14:textId="77777777" w:rsidR="002F1A7A" w:rsidRDefault="002F1A7A">
      <w:pPr>
        <w:contextualSpacing w:val="0"/>
      </w:pPr>
    </w:p>
    <w:p w14:paraId="7181BB24" w14:textId="77777777" w:rsidR="002F1A7A" w:rsidRDefault="00C87276">
      <w:pPr>
        <w:contextualSpacing w:val="0"/>
      </w:pPr>
      <w:r>
        <w:t xml:space="preserve">Input: </w:t>
      </w:r>
    </w:p>
    <w:p w14:paraId="18F53A48" w14:textId="77777777" w:rsidR="002F1A7A" w:rsidRDefault="00C87276">
      <w:pPr>
        <w:numPr>
          <w:ilvl w:val="0"/>
          <w:numId w:val="7"/>
        </w:numPr>
      </w:pPr>
      <w:r>
        <w:t>Enter Personal Information</w:t>
      </w:r>
    </w:p>
    <w:p w14:paraId="12C9ACB5" w14:textId="77777777" w:rsidR="002F1A7A" w:rsidRDefault="00C87276">
      <w:pPr>
        <w:numPr>
          <w:ilvl w:val="1"/>
          <w:numId w:val="7"/>
        </w:numPr>
      </w:pPr>
      <w:r>
        <w:t>Estimated Personal Income (Create a range)</w:t>
      </w:r>
    </w:p>
    <w:p w14:paraId="5DF35958" w14:textId="77777777" w:rsidR="002F1A7A" w:rsidRDefault="00C87276">
      <w:pPr>
        <w:numPr>
          <w:ilvl w:val="1"/>
          <w:numId w:val="7"/>
        </w:numPr>
      </w:pPr>
      <w:r>
        <w:t xml:space="preserve">Estimated Personal Savings (including CPF) </w:t>
      </w:r>
    </w:p>
    <w:p w14:paraId="5BB76AA5" w14:textId="77777777" w:rsidR="002F1A7A" w:rsidRDefault="00C87276">
      <w:pPr>
        <w:numPr>
          <w:ilvl w:val="1"/>
          <w:numId w:val="7"/>
        </w:numPr>
      </w:pPr>
      <w:r>
        <w:t>Existing House</w:t>
      </w:r>
    </w:p>
    <w:p w14:paraId="26832870" w14:textId="77777777" w:rsidR="002F1A7A" w:rsidRDefault="00C87276">
      <w:pPr>
        <w:numPr>
          <w:ilvl w:val="2"/>
          <w:numId w:val="7"/>
        </w:numPr>
      </w:pPr>
      <w:r>
        <w:t xml:space="preserve">Estimated House </w:t>
      </w:r>
      <w:r>
        <w:t>Price of Existing House</w:t>
      </w:r>
    </w:p>
    <w:p w14:paraId="10B32B21" w14:textId="77777777" w:rsidR="002F1A7A" w:rsidRDefault="00C87276">
      <w:pPr>
        <w:numPr>
          <w:ilvl w:val="1"/>
          <w:numId w:val="7"/>
        </w:numPr>
      </w:pPr>
      <w:r>
        <w:t xml:space="preserve">Estimated Living Expenses </w:t>
      </w:r>
    </w:p>
    <w:p w14:paraId="448A4DAE" w14:textId="77777777" w:rsidR="002F1A7A" w:rsidRDefault="00C87276">
      <w:pPr>
        <w:numPr>
          <w:ilvl w:val="2"/>
          <w:numId w:val="7"/>
        </w:numPr>
      </w:pPr>
      <w:r>
        <w:t>Credit Card Loan</w:t>
      </w:r>
    </w:p>
    <w:p w14:paraId="08D2EB00" w14:textId="77777777" w:rsidR="002F1A7A" w:rsidRDefault="00C87276">
      <w:pPr>
        <w:numPr>
          <w:ilvl w:val="2"/>
          <w:numId w:val="7"/>
        </w:numPr>
      </w:pPr>
      <w:r>
        <w:t>Child Support</w:t>
      </w:r>
    </w:p>
    <w:p w14:paraId="1E8E09DD" w14:textId="77777777" w:rsidR="002F1A7A" w:rsidRDefault="00C87276">
      <w:pPr>
        <w:numPr>
          <w:ilvl w:val="2"/>
          <w:numId w:val="7"/>
        </w:numPr>
      </w:pPr>
      <w:r>
        <w:t>Alimony</w:t>
      </w:r>
    </w:p>
    <w:p w14:paraId="4A1D12DD" w14:textId="77777777" w:rsidR="002F1A7A" w:rsidRDefault="00C87276">
      <w:pPr>
        <w:numPr>
          <w:ilvl w:val="0"/>
          <w:numId w:val="7"/>
        </w:numPr>
      </w:pPr>
      <w:r>
        <w:t xml:space="preserve">Existing Loan </w:t>
      </w:r>
    </w:p>
    <w:p w14:paraId="58698F3C" w14:textId="77777777" w:rsidR="002F1A7A" w:rsidRDefault="00C87276">
      <w:pPr>
        <w:numPr>
          <w:ilvl w:val="1"/>
          <w:numId w:val="7"/>
        </w:numPr>
      </w:pPr>
      <w:r>
        <w:t>Insurance</w:t>
      </w:r>
    </w:p>
    <w:p w14:paraId="64A8E0AA" w14:textId="77777777" w:rsidR="002F1A7A" w:rsidRDefault="00C87276">
      <w:pPr>
        <w:numPr>
          <w:ilvl w:val="1"/>
          <w:numId w:val="7"/>
        </w:numPr>
      </w:pPr>
      <w:r>
        <w:t>Mortgage Loan</w:t>
      </w:r>
    </w:p>
    <w:p w14:paraId="3DBFBADE" w14:textId="77777777" w:rsidR="002F1A7A" w:rsidRDefault="00C87276">
      <w:pPr>
        <w:numPr>
          <w:ilvl w:val="0"/>
          <w:numId w:val="7"/>
        </w:numPr>
      </w:pPr>
      <w:r>
        <w:t>Location for Property</w:t>
      </w:r>
    </w:p>
    <w:p w14:paraId="7F7099B5" w14:textId="77777777" w:rsidR="002F1A7A" w:rsidRDefault="00C87276">
      <w:pPr>
        <w:numPr>
          <w:ilvl w:val="1"/>
          <w:numId w:val="7"/>
        </w:numPr>
      </w:pPr>
      <w:r>
        <w:t xml:space="preserve">Location list </w:t>
      </w:r>
      <w:proofErr w:type="gramStart"/>
      <w:r>
        <w:t>similar to</w:t>
      </w:r>
      <w:proofErr w:type="gramEnd"/>
      <w:r>
        <w:t xml:space="preserve"> the image below</w:t>
      </w:r>
    </w:p>
    <w:p w14:paraId="1DC5A466" w14:textId="77777777" w:rsidR="002F1A7A" w:rsidRDefault="00C87276">
      <w:pPr>
        <w:numPr>
          <w:ilvl w:val="1"/>
          <w:numId w:val="7"/>
        </w:numPr>
      </w:pPr>
      <w:r>
        <w:rPr>
          <w:noProof/>
        </w:rPr>
        <w:drawing>
          <wp:inline distT="114300" distB="114300" distL="114300" distR="114300" wp14:anchorId="1DA13BC7" wp14:editId="4D7EF3CB">
            <wp:extent cx="2471738" cy="3276149"/>
            <wp:effectExtent l="0" t="0" r="0" b="0"/>
            <wp:docPr id="3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71738" cy="327614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40A968" w14:textId="77777777" w:rsidR="002F1A7A" w:rsidRDefault="002F1A7A">
      <w:pPr>
        <w:contextualSpacing w:val="0"/>
      </w:pPr>
    </w:p>
    <w:p w14:paraId="45AFD824" w14:textId="77777777" w:rsidR="002F1A7A" w:rsidRDefault="00C87276">
      <w:pPr>
        <w:contextualSpacing w:val="0"/>
      </w:pPr>
      <w:r>
        <w:t>Formula to determine the housing loan is applicable:</w:t>
      </w:r>
    </w:p>
    <w:p w14:paraId="0603C35C" w14:textId="77777777" w:rsidR="002F1A7A" w:rsidRDefault="00C87276">
      <w:pPr>
        <w:numPr>
          <w:ilvl w:val="0"/>
          <w:numId w:val="8"/>
        </w:numPr>
      </w:pPr>
      <w:r>
        <w:t>Debt to Income ratio (DTI less than 43% is a good number)</w:t>
      </w:r>
    </w:p>
    <w:p w14:paraId="596A5193" w14:textId="77777777" w:rsidR="002F1A7A" w:rsidRDefault="00C87276">
      <w:pPr>
        <w:numPr>
          <w:ilvl w:val="0"/>
          <w:numId w:val="8"/>
        </w:numPr>
      </w:pPr>
      <w:r>
        <w:t>Personal saving around 4-5% for Initial Deposit</w:t>
      </w:r>
    </w:p>
    <w:p w14:paraId="5EC8543C" w14:textId="77777777" w:rsidR="002F1A7A" w:rsidRDefault="00C87276">
      <w:pPr>
        <w:numPr>
          <w:ilvl w:val="0"/>
          <w:numId w:val="8"/>
        </w:numPr>
      </w:pPr>
      <w:r>
        <w:t>Existing house pricing value for Initial Deposit</w:t>
      </w:r>
    </w:p>
    <w:p w14:paraId="465467D9" w14:textId="77777777" w:rsidR="002F1A7A" w:rsidRDefault="002F1A7A">
      <w:pPr>
        <w:contextualSpacing w:val="0"/>
      </w:pPr>
    </w:p>
    <w:p w14:paraId="2F20D8CF" w14:textId="77777777" w:rsidR="002F1A7A" w:rsidRDefault="00C87276">
      <w:pPr>
        <w:contextualSpacing w:val="0"/>
      </w:pPr>
      <w:r>
        <w:t xml:space="preserve">Output: </w:t>
      </w:r>
    </w:p>
    <w:p w14:paraId="1A2A4309" w14:textId="77777777" w:rsidR="002F1A7A" w:rsidRDefault="00C87276">
      <w:pPr>
        <w:contextualSpacing w:val="0"/>
      </w:pPr>
      <w:r>
        <w:t>List of housing information that match the personal financial information</w:t>
      </w:r>
    </w:p>
    <w:p w14:paraId="625A6ED5" w14:textId="77777777" w:rsidR="002F1A7A" w:rsidRDefault="00C87276">
      <w:pPr>
        <w:numPr>
          <w:ilvl w:val="0"/>
          <w:numId w:val="5"/>
        </w:numPr>
      </w:pPr>
      <w:r>
        <w:t>Price (Down-payment of the property)</w:t>
      </w:r>
    </w:p>
    <w:p w14:paraId="425AD4EB" w14:textId="77777777" w:rsidR="002F1A7A" w:rsidRDefault="00C87276">
      <w:pPr>
        <w:numPr>
          <w:ilvl w:val="0"/>
          <w:numId w:val="5"/>
        </w:numPr>
      </w:pPr>
      <w:r>
        <w:t>Price Per Square Foot</w:t>
      </w:r>
    </w:p>
    <w:p w14:paraId="31A718A8" w14:textId="77777777" w:rsidR="002F1A7A" w:rsidRDefault="00C87276">
      <w:pPr>
        <w:numPr>
          <w:ilvl w:val="0"/>
          <w:numId w:val="5"/>
        </w:numPr>
      </w:pPr>
      <w:r>
        <w:t>Tenure</w:t>
      </w:r>
    </w:p>
    <w:p w14:paraId="7269C456" w14:textId="77777777" w:rsidR="002F1A7A" w:rsidRDefault="00C87276">
      <w:pPr>
        <w:numPr>
          <w:ilvl w:val="0"/>
          <w:numId w:val="5"/>
        </w:numPr>
      </w:pPr>
      <w:r>
        <w:t>Location</w:t>
      </w:r>
    </w:p>
    <w:p w14:paraId="5E9E193E" w14:textId="77777777" w:rsidR="002F1A7A" w:rsidRDefault="00C87276">
      <w:pPr>
        <w:numPr>
          <w:ilvl w:val="0"/>
          <w:numId w:val="5"/>
        </w:numPr>
      </w:pPr>
      <w:r>
        <w:t>Size of property</w:t>
      </w:r>
    </w:p>
    <w:p w14:paraId="723B3F0E" w14:textId="77777777" w:rsidR="002F1A7A" w:rsidRDefault="00C87276">
      <w:pPr>
        <w:numPr>
          <w:ilvl w:val="0"/>
          <w:numId w:val="5"/>
        </w:numPr>
      </w:pPr>
      <w:r>
        <w:t>Type of property</w:t>
      </w:r>
    </w:p>
    <w:p w14:paraId="65EEECA0" w14:textId="77777777" w:rsidR="002F1A7A" w:rsidRDefault="00C87276">
      <w:pPr>
        <w:numPr>
          <w:ilvl w:val="0"/>
          <w:numId w:val="5"/>
        </w:numPr>
      </w:pPr>
      <w:r>
        <w:t>Amenities</w:t>
      </w:r>
    </w:p>
    <w:p w14:paraId="19F8AFBC" w14:textId="77777777" w:rsidR="002F1A7A" w:rsidRDefault="002F1A7A">
      <w:pPr>
        <w:ind w:left="720"/>
        <w:contextualSpacing w:val="0"/>
      </w:pPr>
    </w:p>
    <w:p w14:paraId="747A9191" w14:textId="77777777" w:rsidR="002F1A7A" w:rsidRDefault="002F1A7A">
      <w:pPr>
        <w:contextualSpacing w:val="0"/>
      </w:pPr>
    </w:p>
    <w:p w14:paraId="1D2F5273" w14:textId="77777777" w:rsidR="002F1A7A" w:rsidRDefault="002F1A7A">
      <w:pPr>
        <w:contextualSpacing w:val="0"/>
      </w:pPr>
    </w:p>
    <w:p w14:paraId="3B7AD979" w14:textId="77777777" w:rsidR="002F1A7A" w:rsidRDefault="00C87276">
      <w:pPr>
        <w:contextualSpacing w:val="0"/>
      </w:pPr>
      <w:r>
        <w:t xml:space="preserve">After view the list of housing information, user can compare different properties in the list based on </w:t>
      </w:r>
    </w:p>
    <w:p w14:paraId="72F5CCAC" w14:textId="77777777" w:rsidR="002F1A7A" w:rsidRDefault="00C87276">
      <w:pPr>
        <w:numPr>
          <w:ilvl w:val="0"/>
          <w:numId w:val="6"/>
        </w:numPr>
      </w:pPr>
      <w:r>
        <w:t>Price</w:t>
      </w:r>
    </w:p>
    <w:p w14:paraId="5AB9DAE5" w14:textId="77777777" w:rsidR="002F1A7A" w:rsidRDefault="00C87276">
      <w:pPr>
        <w:numPr>
          <w:ilvl w:val="0"/>
          <w:numId w:val="6"/>
        </w:numPr>
      </w:pPr>
      <w:r>
        <w:t>Size</w:t>
      </w:r>
    </w:p>
    <w:p w14:paraId="270F5923" w14:textId="77777777" w:rsidR="002F1A7A" w:rsidRDefault="00C87276">
      <w:pPr>
        <w:numPr>
          <w:ilvl w:val="0"/>
          <w:numId w:val="6"/>
        </w:numPr>
      </w:pPr>
      <w:r>
        <w:t>Property Type</w:t>
      </w:r>
    </w:p>
    <w:p w14:paraId="12DB544E" w14:textId="77777777" w:rsidR="002F1A7A" w:rsidRDefault="00C87276">
      <w:pPr>
        <w:numPr>
          <w:ilvl w:val="0"/>
          <w:numId w:val="6"/>
        </w:numPr>
      </w:pPr>
      <w:r>
        <w:t>Amenities</w:t>
      </w:r>
    </w:p>
    <w:p w14:paraId="033DFDD8" w14:textId="77777777" w:rsidR="002F1A7A" w:rsidRDefault="002F1A7A">
      <w:pPr>
        <w:contextualSpacing w:val="0"/>
      </w:pPr>
    </w:p>
    <w:p w14:paraId="7C400236" w14:textId="77777777" w:rsidR="002F1A7A" w:rsidRDefault="00C87276">
      <w:pPr>
        <w:contextualSpacing w:val="0"/>
      </w:pPr>
      <w:r>
        <w:t>Feature to develop for the list:</w:t>
      </w:r>
    </w:p>
    <w:p w14:paraId="3EA1BB0B" w14:textId="77777777" w:rsidR="002F1A7A" w:rsidRDefault="00C87276">
      <w:pPr>
        <w:numPr>
          <w:ilvl w:val="0"/>
          <w:numId w:val="10"/>
        </w:numPr>
      </w:pPr>
      <w:r>
        <w:t>Filter function for each attribute.</w:t>
      </w:r>
    </w:p>
    <w:p w14:paraId="5D917547" w14:textId="77777777" w:rsidR="002F1A7A" w:rsidRDefault="00C87276">
      <w:pPr>
        <w:numPr>
          <w:ilvl w:val="0"/>
          <w:numId w:val="10"/>
        </w:numPr>
      </w:pPr>
      <w:r>
        <w:t xml:space="preserve">Compare Property function (Output the featured property TOP 3 preferences) </w:t>
      </w:r>
    </w:p>
    <w:p w14:paraId="304D0E4B" w14:textId="77777777" w:rsidR="002F1A7A" w:rsidRDefault="00C87276">
      <w:pPr>
        <w:numPr>
          <w:ilvl w:val="1"/>
          <w:numId w:val="10"/>
        </w:numPr>
      </w:pPr>
      <w:r>
        <w:rPr>
          <w:noProof/>
        </w:rPr>
        <mc:AlternateContent>
          <mc:Choice Requires="wpg">
            <w:drawing>
              <wp:inline distT="114300" distB="114300" distL="114300" distR="114300" wp14:anchorId="1A5B9CEC" wp14:editId="479FCBF9">
                <wp:extent cx="2057400" cy="2783807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7400" cy="2783807"/>
                          <a:chOff x="1362000" y="519225"/>
                          <a:chExt cx="4324500" cy="5860200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1362000" y="519225"/>
                            <a:ext cx="4324500" cy="58602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D59D59A" w14:textId="77777777" w:rsidR="002F1A7A" w:rsidRDefault="002F1A7A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/>
                      </wps:wsp>
                      <wps:wsp>
                        <wps:cNvPr id="5" name="Rectangle 5"/>
                        <wps:cNvSpPr/>
                        <wps:spPr>
                          <a:xfrm>
                            <a:off x="1675231" y="5376878"/>
                            <a:ext cx="3698100" cy="262800"/>
                          </a:xfrm>
                          <a:prstGeom prst="rect">
                            <a:avLst/>
                          </a:prstGeom>
                          <a:solidFill>
                            <a:srgbClr val="D9EAD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2974492" w14:textId="77777777" w:rsidR="002F1A7A" w:rsidRDefault="002F1A7A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/>
                      </wps:wsp>
                      <wps:wsp>
                        <wps:cNvPr id="6" name="Rectangle 6"/>
                        <wps:cNvSpPr/>
                        <wps:spPr>
                          <a:xfrm>
                            <a:off x="1675231" y="5770922"/>
                            <a:ext cx="3698100" cy="262800"/>
                          </a:xfrm>
                          <a:prstGeom prst="rect">
                            <a:avLst/>
                          </a:prstGeom>
                          <a:solidFill>
                            <a:srgbClr val="D9EAD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97E6EB1" w14:textId="77777777" w:rsidR="002F1A7A" w:rsidRDefault="002F1A7A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/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1665206" y="870322"/>
                            <a:ext cx="1171800" cy="2000400"/>
                            <a:chOff x="1665206" y="870322"/>
                            <a:chExt cx="1171800" cy="2000400"/>
                          </a:xfrm>
                        </wpg:grpSpPr>
                        <wps:wsp>
                          <wps:cNvPr id="8" name="Rectangle 8"/>
                          <wps:cNvSpPr/>
                          <wps:spPr>
                            <a:xfrm>
                              <a:off x="1665206" y="870322"/>
                              <a:ext cx="1171800" cy="2000400"/>
                            </a:xfrm>
                            <a:prstGeom prst="rect">
                              <a:avLst/>
                            </a:prstGeom>
                            <a:solidFill>
                              <a:srgbClr val="CFE2F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2ADE6362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1</w:t>
                                </w:r>
                              </w:p>
                              <w:p w14:paraId="30977CEC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2</w:t>
                                </w:r>
                              </w:p>
                              <w:p w14:paraId="3EA026CD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3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1895475" y="1019225"/>
                              <a:ext cx="714300" cy="548400"/>
                            </a:xfrm>
                            <a:prstGeom prst="rect">
                              <a:avLst/>
                            </a:prstGeom>
                            <a:solidFill>
                              <a:srgbClr val="CFE2F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339B4C47" w14:textId="77777777" w:rsidR="002F1A7A" w:rsidRDefault="00C87276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8"/>
                                  </w:rPr>
                                  <w:t>img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</wpg:grpSp>
                      <wpg:grpSp>
                        <wpg:cNvPr id="10" name="Group 10"/>
                        <wpg:cNvGrpSpPr/>
                        <wpg:grpSpPr>
                          <a:xfrm>
                            <a:off x="4211506" y="870322"/>
                            <a:ext cx="1171800" cy="2000400"/>
                            <a:chOff x="4211506" y="870322"/>
                            <a:chExt cx="1171800" cy="2000400"/>
                          </a:xfrm>
                        </wpg:grpSpPr>
                        <wps:wsp>
                          <wps:cNvPr id="11" name="Rectangle 11"/>
                          <wps:cNvSpPr/>
                          <wps:spPr>
                            <a:xfrm>
                              <a:off x="4211506" y="870322"/>
                              <a:ext cx="1171800" cy="2000400"/>
                            </a:xfrm>
                            <a:prstGeom prst="rect">
                              <a:avLst/>
                            </a:prstGeom>
                            <a:solidFill>
                              <a:srgbClr val="CFE2F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EF89104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1</w:t>
                                </w:r>
                              </w:p>
                              <w:p w14:paraId="30E01C06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2</w:t>
                                </w:r>
                              </w:p>
                              <w:p w14:paraId="209FD64B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3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4438725" y="1019225"/>
                              <a:ext cx="714300" cy="548400"/>
                            </a:xfrm>
                            <a:prstGeom prst="rect">
                              <a:avLst/>
                            </a:prstGeom>
                            <a:solidFill>
                              <a:srgbClr val="CFE2F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99B9982" w14:textId="77777777" w:rsidR="002F1A7A" w:rsidRDefault="00C87276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8"/>
                                  </w:rPr>
                                  <w:t>img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</wpg:grpSp>
                      <wpg:grpSp>
                        <wpg:cNvPr id="13" name="Group 13"/>
                        <wpg:cNvGrpSpPr/>
                        <wpg:grpSpPr>
                          <a:xfrm>
                            <a:off x="2938356" y="870322"/>
                            <a:ext cx="1171800" cy="2000400"/>
                            <a:chOff x="2938356" y="870322"/>
                            <a:chExt cx="1171800" cy="2000400"/>
                          </a:xfrm>
                        </wpg:grpSpPr>
                        <wps:wsp>
                          <wps:cNvPr id="14" name="Rectangle 14"/>
                          <wps:cNvSpPr/>
                          <wps:spPr>
                            <a:xfrm>
                              <a:off x="2938356" y="870322"/>
                              <a:ext cx="1171800" cy="2000400"/>
                            </a:xfrm>
                            <a:prstGeom prst="rect">
                              <a:avLst/>
                            </a:prstGeom>
                            <a:solidFill>
                              <a:srgbClr val="CFE2F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13C608C6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1</w:t>
                                </w:r>
                              </w:p>
                              <w:p w14:paraId="2F4B56D8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2</w:t>
                                </w:r>
                              </w:p>
                              <w:p w14:paraId="784F57CF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3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15" name="Rectangle 15"/>
                          <wps:cNvSpPr/>
                          <wps:spPr>
                            <a:xfrm>
                              <a:off x="3167100" y="1019175"/>
                              <a:ext cx="714300" cy="548400"/>
                            </a:xfrm>
                            <a:prstGeom prst="rect">
                              <a:avLst/>
                            </a:prstGeom>
                            <a:solidFill>
                              <a:srgbClr val="CFE2F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748F6A79" w14:textId="77777777" w:rsidR="002F1A7A" w:rsidRDefault="00C87276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8"/>
                                  </w:rPr>
                                  <w:t>img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</wpg:grpSp>
                      <wpg:grpSp>
                        <wpg:cNvPr id="16" name="Group 16"/>
                        <wpg:cNvGrpSpPr/>
                        <wpg:grpSpPr>
                          <a:xfrm>
                            <a:off x="1675225" y="3154014"/>
                            <a:ext cx="3698100" cy="546949"/>
                            <a:chOff x="1675225" y="3153947"/>
                            <a:chExt cx="3698100" cy="751200"/>
                          </a:xfrm>
                        </wpg:grpSpPr>
                        <wps:wsp>
                          <wps:cNvPr id="17" name="Rectangle 17"/>
                          <wps:cNvSpPr/>
                          <wps:spPr>
                            <a:xfrm>
                              <a:off x="1675225" y="3153947"/>
                              <a:ext cx="3698100" cy="751200"/>
                            </a:xfrm>
                            <a:prstGeom prst="rect">
                              <a:avLst/>
                            </a:prstGeom>
                            <a:solidFill>
                              <a:srgbClr val="D9EAD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FBDB10E" w14:textId="77777777" w:rsidR="002F1A7A" w:rsidRDefault="00C87276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0"/>
                                  </w:rPr>
                                  <w:t>List 4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18" name="Rectangle 18"/>
                          <wps:cNvSpPr/>
                          <wps:spPr>
                            <a:xfrm>
                              <a:off x="2122700" y="3343850"/>
                              <a:ext cx="714300" cy="371400"/>
                            </a:xfrm>
                            <a:prstGeom prst="rect">
                              <a:avLst/>
                            </a:prstGeom>
                            <a:solidFill>
                              <a:srgbClr val="CFE2F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1BF0F240" w14:textId="77777777" w:rsidR="002F1A7A" w:rsidRDefault="00C87276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8"/>
                                  </w:rPr>
                                  <w:t>img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19" name="Text Box 19"/>
                          <wps:cNvSpPr txBox="1"/>
                          <wps:spPr>
                            <a:xfrm>
                              <a:off x="3057525" y="3362325"/>
                              <a:ext cx="2171700" cy="371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2F5CB28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1</w:t>
                                </w:r>
                              </w:p>
                              <w:p w14:paraId="4A7F8862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2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/>
                        </wps:wsp>
                      </wpg:grpSp>
                      <wpg:grpSp>
                        <wpg:cNvPr id="20" name="Group 20"/>
                        <wpg:cNvGrpSpPr/>
                        <wpg:grpSpPr>
                          <a:xfrm>
                            <a:off x="1675225" y="3763614"/>
                            <a:ext cx="3698100" cy="546949"/>
                            <a:chOff x="1675225" y="3153947"/>
                            <a:chExt cx="3698100" cy="751200"/>
                          </a:xfrm>
                        </wpg:grpSpPr>
                        <wps:wsp>
                          <wps:cNvPr id="21" name="Rectangle 21"/>
                          <wps:cNvSpPr/>
                          <wps:spPr>
                            <a:xfrm>
                              <a:off x="1675225" y="3153947"/>
                              <a:ext cx="3698100" cy="751200"/>
                            </a:xfrm>
                            <a:prstGeom prst="rect">
                              <a:avLst/>
                            </a:prstGeom>
                            <a:solidFill>
                              <a:srgbClr val="D9EAD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2AA1CF55" w14:textId="77777777" w:rsidR="002F1A7A" w:rsidRDefault="00C87276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0"/>
                                  </w:rPr>
                                  <w:t>List 5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22" name="Rectangle 22"/>
                          <wps:cNvSpPr/>
                          <wps:spPr>
                            <a:xfrm>
                              <a:off x="2122700" y="3343850"/>
                              <a:ext cx="714300" cy="371400"/>
                            </a:xfrm>
                            <a:prstGeom prst="rect">
                              <a:avLst/>
                            </a:prstGeom>
                            <a:solidFill>
                              <a:srgbClr val="CFE2F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1E1DDA76" w14:textId="77777777" w:rsidR="002F1A7A" w:rsidRDefault="00C87276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8"/>
                                  </w:rPr>
                                  <w:t>img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23" name="Text Box 23"/>
                          <wps:cNvSpPr txBox="1"/>
                          <wps:spPr>
                            <a:xfrm>
                              <a:off x="3057525" y="3362325"/>
                              <a:ext cx="2171700" cy="371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6AE1A2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1</w:t>
                                </w:r>
                              </w:p>
                              <w:p w14:paraId="185ED0A8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2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/>
                        </wps:wsp>
                      </wpg:grpSp>
                      <wpg:grpSp>
                        <wpg:cNvPr id="24" name="Group 24"/>
                        <wpg:cNvGrpSpPr/>
                        <wpg:grpSpPr>
                          <a:xfrm>
                            <a:off x="1675225" y="4373214"/>
                            <a:ext cx="3698100" cy="546949"/>
                            <a:chOff x="1675225" y="3153947"/>
                            <a:chExt cx="3698100" cy="751200"/>
                          </a:xfrm>
                        </wpg:grpSpPr>
                        <wps:wsp>
                          <wps:cNvPr id="25" name="Rectangle 25"/>
                          <wps:cNvSpPr/>
                          <wps:spPr>
                            <a:xfrm>
                              <a:off x="1675225" y="3153947"/>
                              <a:ext cx="3698100" cy="751200"/>
                            </a:xfrm>
                            <a:prstGeom prst="rect">
                              <a:avLst/>
                            </a:prstGeom>
                            <a:solidFill>
                              <a:srgbClr val="D9EAD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A2F50DE" w14:textId="77777777" w:rsidR="002F1A7A" w:rsidRDefault="00C87276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0"/>
                                  </w:rPr>
                                  <w:t>List 6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26" name="Rectangle 26"/>
                          <wps:cNvSpPr/>
                          <wps:spPr>
                            <a:xfrm>
                              <a:off x="2122700" y="3343850"/>
                              <a:ext cx="714300" cy="371400"/>
                            </a:xfrm>
                            <a:prstGeom prst="rect">
                              <a:avLst/>
                            </a:prstGeom>
                            <a:solidFill>
                              <a:srgbClr val="CFE2F3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564720FF" w14:textId="77777777" w:rsidR="002F1A7A" w:rsidRDefault="00C87276">
                                <w:pPr>
                                  <w:spacing w:line="240" w:lineRule="auto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28"/>
                                  </w:rPr>
                                  <w:t>img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27" name="Text Box 27"/>
                          <wps:cNvSpPr txBox="1"/>
                          <wps:spPr>
                            <a:xfrm>
                              <a:off x="3057525" y="3362325"/>
                              <a:ext cx="2171700" cy="371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210E3A8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1</w:t>
                                </w:r>
                              </w:p>
                              <w:p w14:paraId="4CFA734F" w14:textId="77777777" w:rsidR="002F1A7A" w:rsidRDefault="00C87276">
                                <w:pPr>
                                  <w:spacing w:line="240" w:lineRule="auto"/>
                                  <w:ind w:left="720" w:firstLine="360"/>
                                  <w:textDirection w:val="btLr"/>
                                </w:pPr>
                                <w:r>
                                  <w:rPr>
                                    <w:color w:val="000000"/>
                                    <w:sz w:val="16"/>
                                  </w:rPr>
                                  <w:t>Feature 2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t" anchorCtr="0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A5B9CEC" id="Group 1" o:spid="_x0000_s1026" style="width:162pt;height:219.2pt;mso-position-horizontal-relative:char;mso-position-vertical-relative:line" coordorigin="13620,5192" coordsize="43245,586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">
                <v:rect id="Rectangle 4" o:spid="_x0000_s1027" style="position:absolute;left:13620;top:5192;width:43245;height:586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D59D59A" w14:textId="77777777" w:rsidR="002F1A7A" w:rsidRDefault="002F1A7A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5" o:spid="_x0000_s1028" style="position:absolute;left:16752;top:53768;width:36981;height:26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" fillcolor="#d9ead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2974492" w14:textId="77777777" w:rsidR="002F1A7A" w:rsidRDefault="002F1A7A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6" o:spid="_x0000_s1029" style="position:absolute;left:16752;top:57709;width:36981;height:26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" fillcolor="#d9ead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97E6EB1" w14:textId="77777777" w:rsidR="002F1A7A" w:rsidRDefault="002F1A7A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group id="Group 7" o:spid="_x0000_s1030" style="position:absolute;left:16652;top:8703;width:11718;height:20004" coordorigin="16652,8703" coordsize="11718,20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ect id="Rectangle 8" o:spid="_x0000_s1031" style="position:absolute;left:16652;top:8703;width:11718;height:200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" fillcolor="#cfe2f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2ADE6362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1</w:t>
                          </w:r>
                        </w:p>
                        <w:p w14:paraId="30977CEC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2</w:t>
                          </w:r>
                        </w:p>
                        <w:p w14:paraId="3EA026CD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3</w:t>
                          </w:r>
                        </w:p>
                      </w:txbxContent>
                    </v:textbox>
                  </v:rect>
                  <v:rect id="Rectangle 9" o:spid="_x0000_s1032" style="position:absolute;left:18954;top:10192;width:7143;height:54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" fillcolor="#cfe2f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339B4C47" w14:textId="77777777" w:rsidR="002F1A7A" w:rsidRDefault="00C87276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28"/>
                            </w:rPr>
                            <w:t>img</w:t>
                          </w:r>
                        </w:p>
                      </w:txbxContent>
                    </v:textbox>
                  </v:rect>
                </v:group>
                <v:group id="Group 10" o:spid="_x0000_s1033" style="position:absolute;left:42115;top:8703;width:11718;height:20004" coordorigin="42115,8703" coordsize="11718,20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rect id="Rectangle 11" o:spid="_x0000_s1034" style="position:absolute;left:42115;top:8703;width:11718;height:200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" fillcolor="#cfe2f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4EF89104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1</w:t>
                          </w:r>
                        </w:p>
                        <w:p w14:paraId="30E01C06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2</w:t>
                          </w:r>
                        </w:p>
                        <w:p w14:paraId="209FD64B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3</w:t>
                          </w:r>
                        </w:p>
                      </w:txbxContent>
                    </v:textbox>
                  </v:rect>
                  <v:rect id="Rectangle 12" o:spid="_x0000_s1035" style="position:absolute;left:44387;top:10192;width:7143;height:54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" fillcolor="#cfe2f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499B9982" w14:textId="77777777" w:rsidR="002F1A7A" w:rsidRDefault="00C87276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28"/>
                            </w:rPr>
                            <w:t>img</w:t>
                          </w:r>
                        </w:p>
                      </w:txbxContent>
                    </v:textbox>
                  </v:rect>
                </v:group>
                <v:group id="Group 13" o:spid="_x0000_s1036" style="position:absolute;left:29383;top:8703;width:11718;height:20004" coordorigin="29383,8703" coordsize="11718,20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rect id="Rectangle 14" o:spid="_x0000_s1037" style="position:absolute;left:29383;top:8703;width:11718;height:200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" fillcolor="#cfe2f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13C608C6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1</w:t>
                          </w:r>
                        </w:p>
                        <w:p w14:paraId="2F4B56D8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2</w:t>
                          </w:r>
                        </w:p>
                        <w:p w14:paraId="784F57CF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3</w:t>
                          </w:r>
                        </w:p>
                      </w:txbxContent>
                    </v:textbox>
                  </v:rect>
                  <v:rect id="Rectangle 15" o:spid="_x0000_s1038" style="position:absolute;left:31671;top:10191;width:7143;height:54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" fillcolor="#cfe2f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748F6A79" w14:textId="77777777" w:rsidR="002F1A7A" w:rsidRDefault="00C87276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28"/>
                            </w:rPr>
                            <w:t>img</w:t>
                          </w:r>
                        </w:p>
                      </w:txbxContent>
                    </v:textbox>
                  </v:rect>
                </v:group>
                <v:group id="Group 16" o:spid="_x0000_s1039" style="position:absolute;left:16752;top:31540;width:36981;height:5469" coordorigin="16752,31539" coordsize="36981,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rect id="Rectangle 17" o:spid="_x0000_s1040" style="position:absolute;left:16752;top:31539;width:36981;height:75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" fillcolor="#d9ead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FBDB10E" w14:textId="77777777" w:rsidR="002F1A7A" w:rsidRDefault="00C87276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20"/>
                            </w:rPr>
                            <w:t>List 4</w:t>
                          </w:r>
                        </w:p>
                      </w:txbxContent>
                    </v:textbox>
                  </v:rect>
                  <v:rect id="Rectangle 18" o:spid="_x0000_s1041" style="position:absolute;left:21227;top:33438;width:7143;height:3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" fillcolor="#cfe2f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1BF0F240" w14:textId="77777777" w:rsidR="002F1A7A" w:rsidRDefault="00C87276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28"/>
                            </w:rPr>
                            <w:t>img</w:t>
                          </w: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9" o:spid="_x0000_s1042" type="#_x0000_t202" style="position:absolute;left:30575;top:33623;width:21717;height:3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" filled="f" stroked="f">
                    <v:textbox inset="2.53958mm,2.53958mm,2.53958mm,2.53958mm">
                      <w:txbxContent>
                        <w:p w14:paraId="22F5CB28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1</w:t>
                          </w:r>
                        </w:p>
                        <w:p w14:paraId="4A7F8862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2</w:t>
                          </w:r>
                        </w:p>
                      </w:txbxContent>
                    </v:textbox>
                  </v:shape>
                </v:group>
                <v:group id="Group 20" o:spid="_x0000_s1043" style="position:absolute;left:16752;top:37636;width:36981;height:5469" coordorigin="16752,31539" coordsize="36981,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21" o:spid="_x0000_s1044" style="position:absolute;left:16752;top:31539;width:36981;height:75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" fillcolor="#d9ead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2AA1CF55" w14:textId="77777777" w:rsidR="002F1A7A" w:rsidRDefault="00C87276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20"/>
                            </w:rPr>
                            <w:t>List 5</w:t>
                          </w:r>
                        </w:p>
                      </w:txbxContent>
                    </v:textbox>
                  </v:rect>
                  <v:rect id="Rectangle 22" o:spid="_x0000_s1045" style="position:absolute;left:21227;top:33438;width:7143;height:3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" fillcolor="#cfe2f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1E1DDA76" w14:textId="77777777" w:rsidR="002F1A7A" w:rsidRDefault="00C87276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28"/>
                            </w:rPr>
                            <w:t>img</w:t>
                          </w:r>
                        </w:p>
                      </w:txbxContent>
                    </v:textbox>
                  </v:rect>
                  <v:shape id="Text Box 23" o:spid="_x0000_s1046" type="#_x0000_t202" style="position:absolute;left:30575;top:33623;width:21717;height:3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" filled="f" stroked="f">
                    <v:textbox inset="2.53958mm,2.53958mm,2.53958mm,2.53958mm">
                      <w:txbxContent>
                        <w:p w14:paraId="4D6AE1A2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1</w:t>
                          </w:r>
                        </w:p>
                        <w:p w14:paraId="185ED0A8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2</w:t>
                          </w:r>
                        </w:p>
                      </w:txbxContent>
                    </v:textbox>
                  </v:shape>
                </v:group>
                <v:group id="Group 24" o:spid="_x0000_s1047" style="position:absolute;left:16752;top:43732;width:36981;height:5469" coordorigin="16752,31539" coordsize="36981,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rect id="Rectangle 25" o:spid="_x0000_s1048" style="position:absolute;left:16752;top:31539;width:36981;height:75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" fillcolor="#d9ead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6A2F50DE" w14:textId="77777777" w:rsidR="002F1A7A" w:rsidRDefault="00C87276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20"/>
                            </w:rPr>
                            <w:t>List 6</w:t>
                          </w:r>
                        </w:p>
                      </w:txbxContent>
                    </v:textbox>
                  </v:rect>
                  <v:rect id="Rectangle 26" o:spid="_x0000_s1049" style="position:absolute;left:21227;top:33438;width:7143;height:3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" fillcolor="#cfe2f3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564720FF" w14:textId="77777777" w:rsidR="002F1A7A" w:rsidRDefault="00C87276">
                          <w:pPr>
                            <w:spacing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28"/>
                            </w:rPr>
                            <w:t>img</w:t>
                          </w:r>
                        </w:p>
                      </w:txbxContent>
                    </v:textbox>
                  </v:rect>
                  <v:shape id="Text Box 27" o:spid="_x0000_s1050" type="#_x0000_t202" style="position:absolute;left:30575;top:33623;width:21717;height:3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" filled="f" stroked="f">
                    <v:textbox inset="2.53958mm,2.53958mm,2.53958mm,2.53958mm">
                      <w:txbxContent>
                        <w:p w14:paraId="3210E3A8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1</w:t>
                          </w:r>
                        </w:p>
                        <w:p w14:paraId="4CFA734F" w14:textId="77777777" w:rsidR="002F1A7A" w:rsidRDefault="00C87276">
                          <w:pPr>
                            <w:spacing w:line="240" w:lineRule="auto"/>
                            <w:ind w:left="720" w:firstLine="360"/>
                            <w:textDirection w:val="btLr"/>
                          </w:pPr>
                          <w:r>
                            <w:rPr>
                              <w:color w:val="000000"/>
                              <w:sz w:val="16"/>
                            </w:rPr>
                            <w:t>Feature 2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172A237F" w14:textId="77777777" w:rsidR="002F1A7A" w:rsidRDefault="002F1A7A">
      <w:pPr>
        <w:contextualSpacing w:val="0"/>
      </w:pPr>
    </w:p>
    <w:p w14:paraId="46A08738" w14:textId="77777777" w:rsidR="002F1A7A" w:rsidRDefault="002F1A7A">
      <w:pPr>
        <w:contextualSpacing w:val="0"/>
      </w:pPr>
    </w:p>
    <w:p w14:paraId="17703F25" w14:textId="77777777" w:rsidR="002F1A7A" w:rsidRDefault="002F1A7A">
      <w:pPr>
        <w:contextualSpacing w:val="0"/>
      </w:pPr>
    </w:p>
    <w:p w14:paraId="48333313" w14:textId="77777777" w:rsidR="002F1A7A" w:rsidRDefault="002F1A7A">
      <w:pPr>
        <w:contextualSpacing w:val="0"/>
      </w:pPr>
    </w:p>
    <w:sectPr w:rsidR="002F1A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F709C"/>
    <w:multiLevelType w:val="multilevel"/>
    <w:tmpl w:val="DF88E5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4671A63"/>
    <w:multiLevelType w:val="multilevel"/>
    <w:tmpl w:val="EB7A56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C5F292D"/>
    <w:multiLevelType w:val="multilevel"/>
    <w:tmpl w:val="AD50821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389084A"/>
    <w:multiLevelType w:val="multilevel"/>
    <w:tmpl w:val="61BE0A1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F8E1F91"/>
    <w:multiLevelType w:val="multilevel"/>
    <w:tmpl w:val="8C2E68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9687E94"/>
    <w:multiLevelType w:val="multilevel"/>
    <w:tmpl w:val="86B67C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F00220D"/>
    <w:multiLevelType w:val="multilevel"/>
    <w:tmpl w:val="2DBA7F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25B5375"/>
    <w:multiLevelType w:val="multilevel"/>
    <w:tmpl w:val="F386EB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5902BDC"/>
    <w:multiLevelType w:val="multilevel"/>
    <w:tmpl w:val="96CCA1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56C2841"/>
    <w:multiLevelType w:val="multilevel"/>
    <w:tmpl w:val="233AB1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7"/>
  </w:num>
  <w:num w:numId="5">
    <w:abstractNumId w:val="6"/>
  </w:num>
  <w:num w:numId="6">
    <w:abstractNumId w:val="8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M7cwNDUzNTc1MDJR0lEKTi0uzszPAykwrAUA6iC4UCwAAAA="/>
  </w:docVars>
  <w:rsids>
    <w:rsidRoot w:val="002F1A7A"/>
    <w:rsid w:val="002F1A7A"/>
    <w:rsid w:val="009A0E22"/>
    <w:rsid w:val="00AC1464"/>
    <w:rsid w:val="00BA6961"/>
    <w:rsid w:val="00C87276"/>
    <w:rsid w:val="00DA1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759FB"/>
  <w15:docId w15:val="{FF52786A-7C75-4935-ABD6-977257B2F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thonspot.com/login-authentication-with-flask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de.tutsplus.com/tutorials/creating-a-web-app-from-scratch-using-python-flask-and-mysql--cms-22972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traitstimes.com/singapore/housing/do-your-homework-before-you-buy-that-first-home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localhost:50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33</Words>
  <Characters>5319</Characters>
  <Application>Microsoft Office Word</Application>
  <DocSecurity>0</DocSecurity>
  <Lines>44</Lines>
  <Paragraphs>12</Paragraphs>
  <ScaleCrop>false</ScaleCrop>
  <Company/>
  <LinksUpToDate>false</LinksUpToDate>
  <CharactersWithSpaces>6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n Jun Yong</cp:lastModifiedBy>
  <cp:revision>6</cp:revision>
  <dcterms:created xsi:type="dcterms:W3CDTF">2018-09-22T05:30:00Z</dcterms:created>
  <dcterms:modified xsi:type="dcterms:W3CDTF">2018-09-22T05:31:00Z</dcterms:modified>
</cp:coreProperties>
</file>